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Pursuing</w:t>
      </w:r>
      <w:r>
        <w:t xml:space="preserve"> </w:t>
      </w:r>
      <w:r>
        <w:t xml:space="preserve">Career</w:t>
      </w:r>
      <w:r>
        <w:t xml:space="preserve"> </w:t>
      </w:r>
      <w:r>
        <w:t xml:space="preserve">in</w:t>
      </w:r>
      <w:r>
        <w:t xml:space="preserve"> </w:t>
      </w:r>
      <w:r>
        <w:t xml:space="preserve">Italy</w:t>
      </w:r>
      <w:r>
        <w:t xml:space="preserve"> </w:t>
      </w:r>
      <w:r>
        <w:t xml:space="preserve">Naples</w:t>
      </w:r>
    </w:p>
    <w:bookmarkStart w:id="20" w:name="Xab3630638a086a4fa3534c09975217aacf23b74"/>
    <w:p>
      <w:pPr>
        <w:pStyle w:val="Heading1"/>
      </w:pPr>
      <w:r>
        <w:t xml:space="preserve">Statement of Purpose: Advancing Geological Science in the Shadow of Vesuvius</w:t>
      </w:r>
    </w:p>
    <w:p>
      <w:pPr>
        <w:pStyle w:val="FirstParagraph"/>
      </w:pPr>
      <w:r>
        <w:t xml:space="preserve">As I prepare this Statement of Purpose, I stand at a pivotal moment in my geological journey—one where my academic rigor, field experience, and deep admiration for Earth's dynamic processes converge with the unparalleled opportunity to contribute to geoscience in Italy Naples. This document embodies not merely an application but a passionate declaration of intent: to dedicate my career as a Geologist to understanding and safeguarding one of the most geologically complex and culturally significant regions on our planet.</w:t>
      </w:r>
    </w:p>
    <w:p>
      <w:pPr>
        <w:pStyle w:val="BodyText"/>
      </w:pPr>
      <w:r>
        <w:t xml:space="preserve">My fascination with geological systems began during childhood explorations of volcanic landscapes in the Pacific Northwest, where I witnessed firsthand how Earth's internal forces sculpted breathtaking terrain. This early curiosity evolved into a focused academic pursuit, leading me to earn a Master's degree in Geology from the University of Edinburgh with honors. My thesis on "Volcanic Hazard Assessment in Active Arc Systems" involved fieldwork across the Aeolian Islands—a microcosm of Italy's volcanic heritage—where I conducted detailed stratigraphic analyses and GIS-based risk modeling. These experiences crystallized my resolve to specialize in active tectonic zones, particularly those where human civilization intersects with geological peril. Italy Naples, with its dual identity as a vibrant metropolis built atop a colossal caldera system, represents the ultimate proving ground for such expertise.</w:t>
      </w:r>
    </w:p>
    <w:p>
      <w:pPr>
        <w:pStyle w:val="BodyText"/>
      </w:pPr>
      <w:r>
        <w:t xml:space="preserve">The significance of Italy Naples for any serious Geologist cannot be overstated. Home to Mount Vesuvius—the very volcano that preserved Pompeii—Naples lies within the Campanian Ignimbrite Province, a region where geological forces have shaped human history for millennia. The Campi Flegrei caldera, stretching beneath the city's suburbs, remains an active seismic and volcanic hazard demanding constant vigilance. As a Geologist committed to applied science, I am driven by the imperative to transform complex geological data into actionable strategies for urban resilience. My research on pyroclastic flow dynamics directly informs methodologies now being tested in Naples' risk management frameworks. This is not abstract theory; it is about protecting 3 million lives and preserving cultural treasures through precise geological insight.</w:t>
      </w:r>
    </w:p>
    <w:p>
      <w:pPr>
        <w:pStyle w:val="BodyText"/>
      </w:pPr>
      <w:r>
        <w:t xml:space="preserve">My professional trajectory has deliberately aligned with Mediterranean geology to prepare for this pivotal role. During a summer internship at the Istituto Nazionale di Geofisica e Vulcanologia (INGV) in Rome, I assisted in real-time monitoring of Campi Flegrei's ground deformation using InSAR data. I contributed to a multidisciplinary team analyzing microseismicity patterns near Pozzuoli—a project directly relevant to Naples' vulnerability. Subsequently, as a field assistant for the EU-funded "Vesuvius Risk Mitigation" consortium, I participated in gas emission surveys at Mount Somma's fumaroles, collecting samples that helped refine eruption forecasting models. These experiences confirmed what my academic studies had suggested: Naples is not just a location but the essential laboratory where geological science meets societal survival.</w:t>
      </w:r>
    </w:p>
    <w:p>
      <w:pPr>
        <w:pStyle w:val="BodyText"/>
      </w:pPr>
      <w:r>
        <w:t xml:space="preserve">What distinguishes this Statement of Purpose from others is its unwavering focus on Italy Naples as the nexus for my professional identity. I do not merely seek to work in Italy; I am drawn to Naples because it embodies geology's profound human dimension. The city’s ancient Greek and Roman foundations, built atop volcanic tuff and ash layers, offer a 2,500-year archive of Earth-people relationships. As the only Geologist among my university cohort specializing in Mediterranean volcanism, I have already established connections with Naples-based researchers through conferences like the European Geosciences Union General Assembly. My proposal to study "Caldera Hydrothermal Systems and Urban Infrastructure Vulnerability" directly addresses a critical knowledge gap highlighted by the Napoli 2024 Urban Resilience Summit. This is not about personal ambition—it is about answering Naples’ urgent need for locally attuned geological expertise.</w:t>
      </w:r>
    </w:p>
    <w:p>
      <w:pPr>
        <w:pStyle w:val="BodyText"/>
      </w:pPr>
      <w:r>
        <w:t xml:space="preserve">My academic preparation extends beyond technical skills to cultural immersion. I have studied Italian for four years, achieving C1 proficiency through university coursework and a semester at the Università degli Studi di Napoli Federico II. This linguistic foundation allows me to engage directly with local communities—crucial when explaining volcanic risks to non-scientists or collaborating with Naples' emergency management agencies. I understand that effective geological practice in Italy requires navigating not just rock formations, but historical narratives, civic structures, and the lived experiences of those who have weathered centuries of volcanic activity.</w:t>
      </w:r>
    </w:p>
    <w:p>
      <w:pPr>
        <w:pStyle w:val="BodyText"/>
      </w:pPr>
      <w:r>
        <w:t xml:space="preserve">Looking ahead, my five-year plan centers on establishing a research program at the Università di Napoli Federico II focused on integrating real-time geophysical monitoring with urban planning. I aim to develop predictive models for Campi Flegrei's resurgence that consider Naples' unique social geography—where medieval streets overlay caldera faults, and modern subway systems penetrate volcanic deposits. This work will directly support Italy's National Plan for Volcanic Risk Reduction (PNSV), aligning with the government's commitment to "geological sustainability" in Mediterranean cities. As a Geologist, my ultimate goal is not just to predict eruptions but to ensure Naples' future does not repeat its past—where geological insight was absent when it mattered most.</w:t>
      </w:r>
    </w:p>
    <w:p>
      <w:pPr>
        <w:pStyle w:val="BodyText"/>
      </w:pPr>
      <w:r>
        <w:t xml:space="preserve">The path of a Geologist in Italy Naples demands more than technical mastery; it requires humility before Earth's power and dedication to community. My Statement of Purpose is a solemn promise: I will bring the full weight of my training, cultural respect, and relentless curiosity to serve Naples' geological future. The city’s history—written in ash, stone, and human resilience—has already chosen me as one of its next protectors. I am ready to stand on the shores of the Bay of Naples with my field notebook open and my geologist's tools at hand, contributing not just to science but to the living legacy of a city that has been shaped by volcanoes for millennia.</w:t>
      </w:r>
    </w:p>
    <w:p>
      <w:pPr>
        <w:pStyle w:val="BodyText"/>
      </w:pPr>
      <w:r>
        <w:t xml:space="preserve">As I complete this Statement, I reaffirm my commitment: To be a Geologist who doesn't just study Naples' earth, but becomes part of its enduring story. The mountains may shift; the sea may rise. But through geological insight honed in Italy Naples, we can build a future where human ingenuity matches the Earth's own pow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Pursuing Career in Italy Naples</dc:title>
  <dc:creator/>
  <dc:language>en</dc:language>
  <cp:keywords/>
  <dcterms:created xsi:type="dcterms:W3CDTF">2026-07-21T04:53:22Z</dcterms:created>
  <dcterms:modified xsi:type="dcterms:W3CDTF">2026-07-21T04:53:22Z</dcterms:modified>
</cp:coreProperties>
</file>

<file path=docProps/custom.xml><?xml version="1.0" encoding="utf-8"?>
<Properties xmlns="http://schemas.openxmlformats.org/officeDocument/2006/custom-properties" xmlns:vt="http://schemas.openxmlformats.org/officeDocument/2006/docPropsVTypes"/>
</file>